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ygma</w:t>
      </w:r>
      <w:r>
        <w:t xml:space="preserve"> </w:t>
      </w:r>
      <w:r>
        <w:t xml:space="preserve">size</w:t>
      </w:r>
      <w:r>
        <w:t xml:space="preserve"> </w:t>
      </w:r>
      <w:r>
        <w:t xml:space="preserve">of</w:t>
      </w:r>
      <w:r>
        <w:t xml:space="preserve"> </w:t>
      </w:r>
      <w:r>
        <w:t xml:space="preserve">pollen</w:t>
      </w:r>
      <w:r>
        <w:t xml:space="preserve"> </w:t>
      </w:r>
      <w:r>
        <w:t xml:space="preserve">recipient</w:t>
      </w:r>
      <w:r>
        <w:t xml:space="preserve"> </w:t>
      </w:r>
      <w:r>
        <w:t xml:space="preserve">as</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species fitness with the arrival of foreign pollen. However, the costs of heterospecific pollen are not yet well understood. For this reason, we have conducted a glasshouse experiment where we try to understand how phylogenetic relatedness and the different traits of these species are involved in this process. We experimentally crossed 10 species belonging to three different families: Brassicaceae, Solanaceae and Convolvulaceae. Overall, more than 4000 crosses were done and seed set and pollen tubes were considered as proxy of effect. We found that for all species foreign pollen (50% or less) reduced seed set. Moreover, the seed set reduction is not dependent on the degree of relatedness of the pollen donor. However, the effect is governed by the degree of relatedness and the traits of the species recipient. Our results show that the outcome of heterospecific pollen deposition is determined in greater degree by the traits of the pollen recipient than the pollen donor and that certain traits such as compatibility system are crucial to understand the costs of heterospecific pollen.</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r>
        <w:t xml:space="preserve"> </w:t>
      </w:r>
      <w:r>
        <w:t xml:space="preserve">General idea to our concept</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spective at the pre-pollination stag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Once the floral visitor has arrived to the flower, pollen deposition on the stigma can take place and hence ovule fertilization. An increasing number of visits generally correlates with higher chances of fertilization</w:t>
      </w:r>
      <w:r>
        <w:t xml:space="preserve"> </w:t>
      </w:r>
      <w:r>
        <w:t xml:space="preserve">Engel and Irwin (2003)</w:t>
      </w:r>
      <w:r>
        <w:t xml:space="preserve">. However this is not always the case, among these possible flower visitors we find also nectar robbers and pollen thiefs</w:t>
      </w:r>
      <w:r>
        <w:t xml:space="preserve"> </w:t>
      </w:r>
      <w:r>
        <w:t xml:space="preserve">Inouye (1980)</w:t>
      </w:r>
      <w:r>
        <w:t xml:space="preserve"> </w:t>
      </w:r>
      <w:r>
        <w:t xml:space="preserve">and the quality of pollen that is deposit on the stigma is also highly relevant to the pollination succes</w:t>
      </w:r>
      <w:r>
        <w:t xml:space="preserve"> </w:t>
      </w:r>
      <w:r>
        <w:t xml:space="preserve">Aizen and Harder (2007)</w:t>
      </w:r>
      <w:r>
        <w:t xml:space="preserve">. Moreover, other less study issues in the pollination process are conspecific pollen loss and the arrival of foreign pollen which can have important detrimental effects on species fitness</w:t>
      </w:r>
      <w:r>
        <w:t xml:space="preserve"> </w:t>
      </w:r>
      <w:r>
        <w:t xml:space="preserve">Morales and Traveset (2008)</w:t>
      </w:r>
      <w:r>
        <w:t xml:space="preserve"> </w:t>
      </w:r>
      <w:r>
        <w:t xml:space="preserve">Ashman and Arceo-Gómez (2013)</w:t>
      </w:r>
      <w:r>
        <w:t xml:space="preserve">.</w:t>
      </w:r>
    </w:p>
    <w:p>
      <w:pPr>
        <w:pStyle w:val="BodyText"/>
      </w:pPr>
      <w:r>
        <w:rPr>
          <w:b/>
        </w:rPr>
        <w:t xml:space="preserve">Paragraph 2</w:t>
      </w:r>
      <w:r>
        <w:t xml:space="preserve"> </w:t>
      </w:r>
      <w:r>
        <w:t xml:space="preserve">Introducing topic and knowledge gap</w:t>
      </w:r>
    </w:p>
    <w:p>
      <w:pPr>
        <w:pStyle w:val="BodyText"/>
      </w:pPr>
      <w:r>
        <w:t xml:space="preserve">Recent studies have advanced in the ecological understanding of heterospecific pollen effect</w:t>
      </w:r>
      <w:r>
        <w:t xml:space="preserve"> </w:t>
      </w:r>
      <w:r>
        <w:t xml:space="preserve">Morales and Traveset (2008)</w:t>
      </w:r>
      <w:r>
        <w:t xml:space="preserve"> </w:t>
      </w:r>
      <w:r>
        <w:t xml:space="preserve">Ashman and Arceo-Gómez (2013)</w:t>
      </w:r>
      <w:r>
        <w:t xml:space="preserve"> </w:t>
      </w:r>
      <w:r>
        <w:t xml:space="preserve">Arceo-Gómez and Ashman (2016)</w:t>
      </w:r>
      <w:r>
        <w:t xml:space="preserve">. A general overview of foreign pollen arrival is that it can play an important role on species fitness but seems to be context dependent and not always produce a decrease in fitness</w:t>
      </w:r>
      <w:r>
        <w:t xml:space="preserve"> </w:t>
      </w:r>
      <w:r>
        <w:t xml:space="preserve">Morales and Traveset (2008)</w:t>
      </w:r>
      <w:r>
        <w:t xml:space="preserve">. Part of this unpredictability is due to the enormous variability of foreing pollen transferred in nature, where levels between 0 and 75 percent are seen, but most commonly values ranges between 0 and 20 percent of the total pollen load, being the generalist species the ones that receive greater loads of heterospecific pollen</w:t>
      </w:r>
      <w:r>
        <w:t xml:space="preserve"> </w:t>
      </w:r>
      <w:r>
        <w:t xml:space="preserve">Bartomeus et al. (2008)</w:t>
      </w:r>
      <w:r>
        <w:t xml:space="preserve"> </w:t>
      </w:r>
      <w:r>
        <w:t xml:space="preserve">Montgomery and Rathcke (2012)</w:t>
      </w:r>
      <w:r>
        <w:t xml:space="preserve"> </w:t>
      </w:r>
      <w:r>
        <w:t xml:space="preserve">Ashman and Arceo-Gómez (2013)</w:t>
      </w:r>
      <w:r>
        <w:t xml:space="preserve"> </w:t>
      </w:r>
      <w:r>
        <w:t xml:space="preserve">Fang and Huang (2013)</w:t>
      </w:r>
      <w:r>
        <w:t xml:space="preserve">. Although heterospecific pollen quantity is fundamental to understand the outcome of the interaction so is the different traits of both pollen donor and recipient.</w:t>
      </w:r>
      <w:r>
        <w:t xml:space="preserve"> </w:t>
      </w:r>
      <w:r>
        <w:t xml:space="preserve">Ashman and Arceo-Gómez (2013)</w:t>
      </w:r>
      <w:r>
        <w:t xml:space="preserve"> </w:t>
      </w:r>
      <w:r>
        <w:t xml:space="preserve">postulated the first predictive framework for traits of heterospecific pollen effect, where different traits such as compatibility system and pollen size among others seems to be crucial to understand foreing pollen effect. Moreover, in</w:t>
      </w:r>
      <w:r>
        <w:t xml:space="preserve"> </w:t>
      </w:r>
      <w:r>
        <w:t xml:space="preserve">Tong and Huang (2016)</w:t>
      </w:r>
      <w:r>
        <w:t xml:space="preserve"> </w:t>
      </w:r>
      <w:r>
        <w:t xml:space="preserve">an assymetric effect was shown in a crossing experiment between 6 species of the genus</w:t>
      </w:r>
      <w:r>
        <w:t xml:space="preserve"> </w:t>
      </w:r>
      <w:r>
        <w:rPr>
          <w:i/>
        </w:rPr>
        <w:t xml:space="preserve">Pedicularis</w:t>
      </w:r>
      <w:r>
        <w:t xml:space="preserve"> </w:t>
      </w:r>
      <w:r>
        <w:t xml:space="preserve">where the pollen of long styled species was able to grow the full length of the style on short styled species but not viceversa. Despite these recent caveats, we still lack empirical evidence to affirm what are the main traits that drive heterospecific pollen effect for both pollen donor and recipient at seed production level. Interestingly, to comprehend how these traits interact is also crucial to look at the phylogenetic relatedness of the species. There is a considerable amount of literature of crosses between close related species</w:t>
      </w:r>
      <w:r>
        <w:t xml:space="preserve"> </w:t>
      </w:r>
      <w:r>
        <w:t xml:space="preserve">Brown and Mitchell (2001)</w:t>
      </w:r>
      <w:r>
        <w:t xml:space="preserve"> </w:t>
      </w:r>
      <w:r>
        <w:t xml:space="preserve">Arceo-Gómez et al. (2016)</w:t>
      </w:r>
      <w:r>
        <w:t xml:space="preserve"> </w:t>
      </w:r>
      <w:r>
        <w:t xml:space="preserve">Tong and Huang (2016)</w:t>
      </w:r>
      <w:r>
        <w:t xml:space="preserve"> </w:t>
      </w:r>
      <w:r>
        <w:t xml:space="preserve">but few works focused on heterospecific pollen of far related species. Although the effect of close related species is predicted to be greater</w:t>
      </w:r>
      <w:r>
        <w:t xml:space="preserve"> </w:t>
      </w:r>
      <w:r>
        <w:t xml:space="preserve">Ashman and Arceo-Gómez (2013)</w:t>
      </w:r>
      <w:r>
        <w:t xml:space="preserve"> </w:t>
      </w:r>
      <w:r>
        <w:t xml:space="preserve">the presence of pollen of non related species on multiple species</w:t>
      </w:r>
      <w:r>
        <w:t xml:space="preserve"> </w:t>
      </w:r>
      <w:r>
        <w:t xml:space="preserve">Arceo-Gómez and Ashman (2016)</w:t>
      </w:r>
      <w:r>
        <w:t xml:space="preserve"> </w:t>
      </w:r>
      <w:r>
        <w:t xml:space="preserve">and the higher chances to coexist with a species that has less niche overlap (Ref) make foreign pollen from far related species also an important subject of study in order to understand the importance of heterospecific pollen in natural systems. Notwithstanding, the effect of heterospecific pollen of far and close related species at community level remains to be explored.</w:t>
      </w:r>
    </w:p>
    <w:p>
      <w:pPr>
        <w:pStyle w:val="BodyText"/>
      </w:pPr>
      <w:r>
        <w:rPr>
          <w:b/>
        </w:rPr>
        <w:t xml:space="preserve">Paragraph 3</w:t>
      </w:r>
      <w:r>
        <w:t xml:space="preserve"> </w:t>
      </w:r>
      <w:r>
        <w:t xml:space="preserve">Expanding ideas with examples</w:t>
      </w:r>
    </w:p>
    <w:p>
      <w:pPr>
        <w:pStyle w:val="BodyText"/>
      </w:pPr>
      <w:r>
        <w:t xml:space="preserve">Interestingly, incompatibility system seems to play an important role in foreign pollen effect where species that are self incompatible would have stronger barriers towards heterospecific pollen than self compatible species. The type of incompatibility, sporophytic or gametophytic is related with the place of pollen recognition where the former take place at the sitgma level and the latter occurs within the style, this last late acting pollen recognition mechanism is associated with greater negative effect</w:t>
      </w:r>
      <w:r>
        <w:t xml:space="preserve"> </w:t>
      </w:r>
      <w:r>
        <w:t xml:space="preserve">Ashman and Arceo-Gómez (2013)</w:t>
      </w:r>
      <w:r>
        <w:t xml:space="preserve">. Remarkably, there is a great variability in mating systems across populations</w:t>
      </w:r>
      <w:r>
        <w:t xml:space="preserve"> </w:t>
      </w:r>
      <w:r>
        <w:t xml:space="preserve">Whitehead et al. (2018)</w:t>
      </w:r>
      <w:r>
        <w:t xml:space="preserve"> </w:t>
      </w:r>
      <w:r>
        <w:t xml:space="preserve">and therefore predict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Moreover, other traits such as number of pollen grains per flower and number of ovules have been tradittionally associated with the type of incompatibility system where species with higher pollen ovule ratios are predicted to be xenogamous and species with low pollen ovule ratios autogamous (REF). Selfer species would have a reduction of herkogamy and less pollen production per ovule (REF).</w:t>
      </w:r>
    </w:p>
    <w:p>
      <w:pPr>
        <w:pStyle w:val="BodyText"/>
      </w:pPr>
      <w:r>
        <w:rPr>
          <w:b/>
        </w:rPr>
        <w:t xml:space="preserve">Paragraph 4</w:t>
      </w:r>
      <w:r>
        <w:t xml:space="preserve"> </w:t>
      </w:r>
      <w:r>
        <w:t xml:space="preserve">Introducing our experiment</w:t>
      </w:r>
    </w:p>
    <w:p>
      <w:pPr>
        <w:pStyle w:val="BodyText"/>
      </w:pPr>
      <w:r>
        <w:t xml:space="preserve">The great environmental variability in natural systems and complexity of floral structures make heterospecific pollination studies a daunting task. Moreover, variation in sampling effort have been shown to be determinant to characterize pollen transfer interactions</w:t>
      </w:r>
      <w:r>
        <w:t xml:space="preserve"> </w:t>
      </w:r>
      <w:r>
        <w:t xml:space="preserve">Arceo-Gómez et al. (2018)</w:t>
      </w:r>
      <w:r>
        <w:t xml:space="preserve">. Although plant-pollinator network and pollen network studies can give a first picture of the importance of foreign pollen is necessary to address how its effect is shaped with both traits and relatedness of the species. For this reason, in this study we have created an artificial co-flowering community with 10 species belonging to three different families where we try to test the following questions: 1) Does heterospecific pollen reduce seed set, if so, 2) Does heterospecific pollen effect depend on the relatedness of the species, 3) Does heterospecific pollen effect depend on any floral trai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for two kinds of markers: 1) Internal transcribed spacer (ITS) and 2) ribulose-bisphosphate carboxylase (RBCL)</w:t>
      </w:r>
    </w:p>
    <w:p>
      <w:pPr>
        <w:pStyle w:val="BodyText"/>
      </w:pPr>
      <w:r>
        <w:rPr>
          <w:b/>
        </w:rPr>
        <w:t xml:space="preserve">Traits</w:t>
      </w:r>
    </w:p>
    <w:p>
      <w:pPr>
        <w:pStyle w:val="BodyText"/>
      </w:pPr>
      <w:r>
        <w:t xml:space="preserve">The traits measured for each species were pollen per anther, number of ovules, stigma width and length and stigmatic area, style width and length, ovary width and length. Moreover stigma type was tested.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The different morphometrical traits were measured with XXXX. Levels of self incompatibility were estimated by dividing the the fruit set of hand self pollination by hand cross pollination</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3" w:name="results"/>
      <w:bookmarkEnd w:id="23"/>
      <w:r>
        <w:t xml:space="preserve">RESULTS</w:t>
      </w:r>
    </w:p>
    <w:p>
      <w:pPr>
        <w:pStyle w:val="Heading1"/>
      </w:pPr>
      <w:bookmarkStart w:id="24" w:name="discussion"/>
      <w:bookmarkEnd w:id="24"/>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5" w:name="conclusions"/>
      <w:bookmarkEnd w:id="25"/>
      <w:r>
        <w:t xml:space="preserve">CONCLUSIONS</w:t>
      </w:r>
    </w:p>
    <w:p>
      <w:pPr>
        <w:pStyle w:val="Heading1"/>
      </w:pPr>
      <w:bookmarkStart w:id="26" w:name="acknowledgements"/>
      <w:bookmarkEnd w:id="26"/>
      <w:r>
        <w:t xml:space="preserve">ACKNOWLEDGEMENTS</w:t>
      </w:r>
    </w:p>
    <w:p>
      <w:pPr>
        <w:pStyle w:val="Heading1"/>
      </w:pPr>
      <w:bookmarkStart w:id="27" w:name="references"/>
      <w:bookmarkEnd w:id="27"/>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llaire, J., Y. Xie, J. McPherson, J. Luraschi, K. Ushey, A. Atkins, H. Wickham, J. Cheng, and W. Chang. 2018. Rmarkdown: Dynamic documents for r.</w:t>
      </w:r>
    </w:p>
    <w:p>
      <w:pPr>
        <w:pStyle w:val="BodyText"/>
      </w:pPr>
      <w:r>
        <w:t xml:space="preserve">Arceo-Gómez, G., C. Alonso, T.-L. Ashman, and V. Parra-Tabla. 2018. Variation in sampling effort affects the observed richness of plant–plant interactions via heterospecific pollen transfer: Implications for interpretation of pollen transfer networks. American journal of botany 105:1601–1608.</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rceo-Gómez, G., R. A. Raguso, and M. A. Geber. 2016. Can plants evolve tolerance mechanisms to heterospecific pollen effects? An experimental test of the adaptive potential in clarkia species. Oikos 125:718–725.</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ates, D., M. Mächler, B. Bolker, and S. Walker. 2015. Fitting linear mixed-effects models using lme4. Journal of Statistical Software 67:1–48.</w:t>
      </w:r>
    </w:p>
    <w:p>
      <w:pPr>
        <w:pStyle w:val="BodyText"/>
      </w:pPr>
      <w:r>
        <w:t xml:space="preserve">Brown, B. J., and R. J. Mitchell. 2001. Competition for pollination: Effects of pollen of an invasive plant on seed set of a native congener. Oecologia 129:43–49.</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Inouye, D. W. 1980. The terminology of floral larceny. Ecology 61:1251–1253.</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hitehead, M. R., R. Lanfear, R. J. Mitchell, and J. D. Karron. 2018. Plant mating systems often vary widely among populations. Frontiers in Ecology and Evolution 6:38.</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bacf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9136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ygma size of pollen recipient as main predictors of heterospecific pollen effect</dc:title>
  <dc:creator/>
  <dcterms:created xsi:type="dcterms:W3CDTF">2018-12-07T01:15:22Z</dcterms:created>
  <dcterms:modified xsi:type="dcterms:W3CDTF">2018-12-07T01:15:22Z</dcterms:modified>
</cp:coreProperties>
</file>